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4" w:name="X4b9b67859fb4c0f4080973d2fac8f0d1b58bc82"/>
    <w:p>
      <w:pPr>
        <w:pStyle w:val="Heading1"/>
      </w:pPr>
      <w:r>
        <w:t xml:space="preserve">Project Manager Cover Letter for United Kingdom Manchester</w:t>
      </w:r>
    </w:p>
    <w:p>
      <w:pPr>
        <w:pStyle w:val="FirstParagraph"/>
      </w:pPr>
      <w:r>
        <w:t xml:space="preserve">Dear [Hiring Manager's Name],</w:t>
      </w:r>
    </w:p>
    <w:p>
      <w:pPr>
        <w:pStyle w:val="BodyText"/>
      </w:pPr>
      <w:r>
        <w:t xml:space="preserve">I am writing to express my sincere interest in the Project Manager position at your esteemed organization, located in the vibrant and dynamic city of United Kingdom Manchester. As a seasoned professional with over [X years] of experience in leading cross-functional teams and delivering complex projects across diverse industries, I am eager to contribute my expertise to a role that aligns with my passion for strategic planning, stakeholder engagement, and operational excellence. Manchester’s reputation as a hub for innovation, technology, and business growth makes it an ideal location for me to further my career while supporting your organization’s mission.</w:t>
      </w:r>
    </w:p>
    <w:p>
      <w:pPr>
        <w:pStyle w:val="BodyText"/>
      </w:pPr>
      <w:r>
        <w:t xml:space="preserve">Having worked in both the public and private sectors across the United Kingdom, I have developed a deep understanding of project management frameworks that prioritize efficiency, adaptability, and client satisfaction. My background includes managing projects ranging from digital transformation initiatives to infrastructure development, all of which required navigating tight deadlines, balancing budgets, and fostering collaboration among stakeholders. In Manchester specifically, where businesses are increasingly focused on sustainability and technological advancement, I have seen firsthand the importance of a project manager who can bridge the gap between vision and execution.</w:t>
      </w:r>
    </w:p>
    <w:bookmarkStart w:id="20" w:name="Xbb4728dc16e89fe38770f2ca26371f6f9b1c2ec"/>
    <w:p>
      <w:pPr>
        <w:pStyle w:val="Heading2"/>
      </w:pPr>
      <w:r>
        <w:t xml:space="preserve">Why Manchester? A Strategic Location for Project Management Excellence</w:t>
      </w:r>
    </w:p>
    <w:p>
      <w:pPr>
        <w:pStyle w:val="FirstParagraph"/>
      </w:pPr>
      <w:r>
        <w:t xml:space="preserve">The United Kingdom Manchester is not just a city; it is a thriving economic center that continues to attract global talent and investment. With its strong presence in sectors such as digital technology, creative industries, and sustainable development, Manchester offers unique opportunities for project managers to drive impactful outcomes. My decision to apply for this role stems from my belief that the city’s growth trajectory aligns perfectly with my professional goals and values.</w:t>
      </w:r>
    </w:p>
    <w:p>
      <w:pPr>
        <w:pStyle w:val="BodyText"/>
      </w:pPr>
      <w:r>
        <w:t xml:space="preserve">As a Project Manager, I have always prioritized understanding the local context of each project. In Manchester, where businesses are increasingly focused on community engagement and long-term sustainability, I have led initiatives that emphasize transparency and stakeholder collaboration. For example, during my tenure at [Previous Company Name], I managed a citywide smart infrastructure project that involved coordinating with local authorities, private contractors, and community representatives to ensure alignment with Manchester’s strategic development goals. This experience reinforced my ability to navigate complex environments while maintaining a clear focus on delivering measurable results.</w:t>
      </w:r>
    </w:p>
    <w:bookmarkEnd w:id="20"/>
    <w:bookmarkStart w:id="21" w:name="key-strengths-as-a-project-manager"/>
    <w:p>
      <w:pPr>
        <w:pStyle w:val="Heading2"/>
      </w:pPr>
      <w:r>
        <w:t xml:space="preserve">Key Strengths as a Project Manager</w:t>
      </w:r>
    </w:p>
    <w:p>
      <w:pPr>
        <w:pStyle w:val="FirstParagraph"/>
      </w:pPr>
      <w:r>
        <w:t xml:space="preserve">What sets me apart as a Project Manager is my ability to combine technical expertise with soft skills such as communication, leadership, and problem-solving. I am proficient in methodologies like Agile, Scrum, and Waterfall, and I have successfully implemented these frameworks to streamline processes and improve team productivity. My approach is rooted in fostering a culture of accountability and continuous improvement, which has consistently led to project success.</w:t>
      </w:r>
    </w:p>
    <w:p>
      <w:pPr>
        <w:pStyle w:val="BodyText"/>
      </w:pPr>
      <w:r>
        <w:t xml:space="preserve">In my current role at [Current Company Name], I oversee a portfolio of 10+ projects with budgets exceeding £5 million. One of my proudest achievements was leading the launch of a digital platform for a major UK-based client, which required coordinating with 20+ team members across multiple time zones. By employing robust risk management strategies and maintaining open lines of communication, we delivered the project two weeks ahead of schedule and under budget. This outcome not only strengthened the client’s market position but also earned recognition from industry peers.</w:t>
      </w:r>
    </w:p>
    <w:p>
      <w:pPr>
        <w:pStyle w:val="BodyText"/>
      </w:pPr>
      <w:r>
        <w:t xml:space="preserve">Moreover, I have a proven track record of building strong relationships with stakeholders at all levels. In Manchester’s competitive business landscape, where collaboration is key to success, I have consistently acted as a liaison between technical teams and senior leadership. My ability to translate complex project data into actionable insights has enabled clients to make informed decisions and achieve their strategic objectives.</w:t>
      </w:r>
    </w:p>
    <w:bookmarkEnd w:id="21"/>
    <w:bookmarkStart w:id="22" w:name="Xe090729c32567a4a007fe33aee2985ed4c342c0"/>
    <w:p>
      <w:pPr>
        <w:pStyle w:val="Heading2"/>
      </w:pPr>
      <w:r>
        <w:t xml:space="preserve">Why This Role in United Kingdom Manchester?</w:t>
      </w:r>
    </w:p>
    <w:p>
      <w:pPr>
        <w:pStyle w:val="FirstParagraph"/>
      </w:pPr>
      <w:r>
        <w:t xml:space="preserve">I am particularly drawn to this opportunity because of the unique challenges and opportunities that come with working in the United Kingdom Manchester. The city’s commitment to innovation, coupled with its diverse business ecosystem, provides an ideal environment for a Project Manager to thrive. I am especially interested in contributing to projects that align with Manchester’s vision for sustainable development and digital transformation.</w:t>
      </w:r>
    </w:p>
    <w:p>
      <w:pPr>
        <w:pStyle w:val="BodyText"/>
      </w:pPr>
      <w:r>
        <w:t xml:space="preserve">Additionally, being based in Manchester allows me to leverage the city’s rich cultural and professional network. Whether it is collaborating with local universities on research initiatives or engaging with industry leaders at networking events, I believe my presence in the region will add value to your team. I am also eager to support your organization’s efforts to foster inclusivity and diversity, which are core principles of Manchester’s business community.</w:t>
      </w:r>
    </w:p>
    <w:bookmarkEnd w:id="22"/>
    <w:bookmarkStart w:id="23" w:name="conclusion"/>
    <w:p>
      <w:pPr>
        <w:pStyle w:val="Heading2"/>
      </w:pPr>
      <w:r>
        <w:t xml:space="preserve">Conclusion</w:t>
      </w:r>
    </w:p>
    <w:p>
      <w:pPr>
        <w:pStyle w:val="FirstParagraph"/>
      </w:pPr>
      <w:r>
        <w:t xml:space="preserve">In conclusion, I am confident that my experience, skills, and passion for project management make me a strong candidate for this role. I am excited about the opportunity to contribute to your organization’s continued success in the United Kingdom Manchester. Thank you for considering my application. I would welcome the chance to discuss how my background and vision align with your needs.</w:t>
      </w:r>
    </w:p>
    <w:p>
      <w:pPr>
        <w:pStyle w:val="BodyText"/>
      </w:pPr>
      <w:r>
        <w:t xml:space="preserve">Warm regards,</w:t>
      </w:r>
    </w:p>
    <w:p>
      <w:pPr>
        <w:pStyle w:val="BodyText"/>
      </w:pP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United Kingdom Manchester</dc:title>
  <dc:creator/>
  <dc:language>en</dc:language>
  <cp:keywords/>
  <dcterms:created xsi:type="dcterms:W3CDTF">2026-07-23T19:19:14Z</dcterms:created>
  <dcterms:modified xsi:type="dcterms:W3CDTF">2026-07-23T19:19:14Z</dcterms:modified>
</cp:coreProperties>
</file>

<file path=docProps/custom.xml><?xml version="1.0" encoding="utf-8"?>
<Properties xmlns="http://schemas.openxmlformats.org/officeDocument/2006/custom-properties" xmlns:vt="http://schemas.openxmlformats.org/officeDocument/2006/docPropsVTypes"/>
</file>